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DFA4" w14:textId="48DC1608" w:rsidR="003F5F79" w:rsidRPr="003F5F79" w:rsidRDefault="003F5F79">
      <w:pPr>
        <w:rPr>
          <w:color w:val="FF0000"/>
        </w:rPr>
      </w:pPr>
      <w:r w:rsidRPr="003F5F79">
        <w:rPr>
          <w:color w:val="FF0000"/>
        </w:rPr>
        <w:t>How to sell more Invisalign</w:t>
      </w:r>
      <w:r>
        <w:rPr>
          <w:color w:val="FF0000"/>
        </w:rPr>
        <w:t>.page.medstar.mz</w:t>
      </w:r>
    </w:p>
    <w:p w14:paraId="086890BC" w14:textId="5496119D" w:rsidR="003F5F79" w:rsidRPr="003F5F79" w:rsidRDefault="003F5F79" w:rsidP="003F5F79">
      <w:pPr>
        <w:spacing w:after="0" w:line="240" w:lineRule="auto"/>
        <w:rPr>
          <w:rFonts w:ascii="Arial" w:eastAsia="Times New Roman" w:hAnsi="Arial" w:cs="Arial"/>
          <w:color w:val="FF0000"/>
        </w:rPr>
      </w:pPr>
    </w:p>
    <w:p w14:paraId="2E8539AA" w14:textId="77777777" w:rsidR="003F5F79" w:rsidRPr="004D2F61" w:rsidRDefault="003F5F79" w:rsidP="003F5F79">
      <w:pPr>
        <w:spacing w:after="0" w:line="240" w:lineRule="auto"/>
        <w:rPr>
          <w:rFonts w:ascii="Arial" w:eastAsia="Times New Roman" w:hAnsi="Arial" w:cs="Arial"/>
        </w:rPr>
      </w:pPr>
    </w:p>
    <w:p w14:paraId="4801FF88" w14:textId="44DCAFD1" w:rsidR="003F5F79" w:rsidRPr="004D2F61" w:rsidRDefault="003F5F79" w:rsidP="003F5F79">
      <w:pPr>
        <w:spacing w:after="0" w:line="240" w:lineRule="auto"/>
        <w:rPr>
          <w:rFonts w:ascii="Arial" w:eastAsia="Times New Roman" w:hAnsi="Arial" w:cs="Arial"/>
        </w:rPr>
      </w:pPr>
      <w:r w:rsidRPr="004D2F61">
        <w:rPr>
          <w:rFonts w:ascii="Arial" w:eastAsia="Times New Roman" w:hAnsi="Arial" w:cs="Arial"/>
        </w:rPr>
        <w:t xml:space="preserve">HOW TO SELL </w:t>
      </w:r>
      <w:r w:rsidR="004D2F61" w:rsidRPr="004D2F61">
        <w:rPr>
          <w:rFonts w:ascii="Arial" w:eastAsia="Times New Roman" w:hAnsi="Arial" w:cs="Arial"/>
        </w:rPr>
        <w:t>INVISALIGN</w:t>
      </w:r>
      <w:r w:rsidRPr="004D2F61">
        <w:rPr>
          <w:rFonts w:ascii="Arial" w:eastAsia="Times New Roman" w:hAnsi="Arial" w:cs="Arial"/>
        </w:rPr>
        <w:t xml:space="preserve"> - MEDSTAR MEDIA</w:t>
      </w:r>
    </w:p>
    <w:p w14:paraId="0FB4D6E8" w14:textId="19802653" w:rsidR="003F5F79" w:rsidRPr="004D2F61" w:rsidRDefault="003F5F79" w:rsidP="003F5F79">
      <w:pPr>
        <w:spacing w:after="0" w:line="240" w:lineRule="auto"/>
        <w:rPr>
          <w:rFonts w:ascii="Arial" w:eastAsia="Times New Roman" w:hAnsi="Arial" w:cs="Arial"/>
        </w:rPr>
      </w:pPr>
      <w:r w:rsidRPr="004D2F61">
        <w:rPr>
          <w:rFonts w:ascii="Arial" w:eastAsia="Times New Roman" w:hAnsi="Arial" w:cs="Arial"/>
        </w:rPr>
        <w:t xml:space="preserve">/how to sell </w:t>
      </w:r>
      <w:r w:rsidR="004D2F61" w:rsidRPr="004D2F61">
        <w:rPr>
          <w:rFonts w:ascii="Arial" w:eastAsia="Times New Roman" w:hAnsi="Arial" w:cs="Arial"/>
        </w:rPr>
        <w:t>Invisalign</w:t>
      </w:r>
    </w:p>
    <w:p w14:paraId="27A5353C" w14:textId="2B832F62" w:rsidR="003F5F79" w:rsidRPr="004D2F61" w:rsidRDefault="003F5F79" w:rsidP="003F5F79">
      <w:pPr>
        <w:spacing w:after="0" w:line="240" w:lineRule="auto"/>
        <w:rPr>
          <w:rFonts w:ascii="Arial" w:eastAsia="Times New Roman" w:hAnsi="Arial" w:cs="Arial"/>
        </w:rPr>
      </w:pPr>
      <w:r w:rsidRPr="004D2F61">
        <w:rPr>
          <w:rFonts w:ascii="Arial" w:eastAsia="Times New Roman" w:hAnsi="Arial" w:cs="Arial"/>
        </w:rPr>
        <w:t xml:space="preserve">Kw: sell </w:t>
      </w:r>
      <w:r w:rsidR="004D2F61" w:rsidRPr="004D2F61">
        <w:rPr>
          <w:rFonts w:ascii="Arial" w:eastAsia="Times New Roman" w:hAnsi="Arial" w:cs="Arial"/>
        </w:rPr>
        <w:t>Invisalign</w:t>
      </w:r>
    </w:p>
    <w:p w14:paraId="07F8060F" w14:textId="58CDDCC5" w:rsidR="003F5F79" w:rsidRPr="004D2F61" w:rsidRDefault="003F5F79" w:rsidP="003F5F79">
      <w:pPr>
        <w:spacing w:after="0" w:line="240" w:lineRule="auto"/>
        <w:rPr>
          <w:rFonts w:ascii="Times New Roman" w:eastAsia="Times New Roman" w:hAnsi="Times New Roman" w:cs="Times New Roman"/>
          <w:sz w:val="24"/>
          <w:szCs w:val="24"/>
        </w:rPr>
      </w:pPr>
      <w:r w:rsidRPr="004D2F61">
        <w:rPr>
          <w:rFonts w:ascii="Arial" w:eastAsia="Times New Roman" w:hAnsi="Arial" w:cs="Arial"/>
        </w:rPr>
        <w:t xml:space="preserve">Meta: </w:t>
      </w:r>
      <w:r w:rsidR="00734479">
        <w:rPr>
          <w:rFonts w:ascii="Arial" w:eastAsia="Times New Roman" w:hAnsi="Arial" w:cs="Arial"/>
          <w:i/>
          <w:iCs/>
        </w:rPr>
        <w:t>Sell</w:t>
      </w:r>
      <w:r w:rsidRPr="004D2F61">
        <w:rPr>
          <w:rFonts w:ascii="Arial" w:eastAsia="Times New Roman" w:hAnsi="Arial" w:cs="Arial"/>
          <w:i/>
          <w:iCs/>
        </w:rPr>
        <w:t xml:space="preserve"> </w:t>
      </w:r>
      <w:r w:rsidR="004D2F61" w:rsidRPr="004D2F61">
        <w:rPr>
          <w:rFonts w:ascii="Arial" w:eastAsia="Times New Roman" w:hAnsi="Arial" w:cs="Arial"/>
          <w:i/>
          <w:iCs/>
        </w:rPr>
        <w:t>Invisalign</w:t>
      </w:r>
      <w:r w:rsidR="00734479">
        <w:rPr>
          <w:rFonts w:ascii="Arial" w:eastAsia="Times New Roman" w:hAnsi="Arial" w:cs="Arial"/>
          <w:i/>
          <w:iCs/>
        </w:rPr>
        <w:t xml:space="preserve"> to more</w:t>
      </w:r>
      <w:r w:rsidRPr="004D2F61">
        <w:rPr>
          <w:rFonts w:ascii="Arial" w:eastAsia="Times New Roman" w:hAnsi="Arial" w:cs="Arial"/>
          <w:i/>
          <w:iCs/>
        </w:rPr>
        <w:t xml:space="preserve"> customers</w:t>
      </w:r>
      <w:r w:rsidR="00734479">
        <w:rPr>
          <w:rFonts w:ascii="Arial" w:eastAsia="Times New Roman" w:hAnsi="Arial" w:cs="Arial"/>
          <w:i/>
          <w:iCs/>
        </w:rPr>
        <w:t xml:space="preserve"> found</w:t>
      </w:r>
      <w:r w:rsidRPr="004D2F61">
        <w:rPr>
          <w:rFonts w:ascii="Arial" w:eastAsia="Times New Roman" w:hAnsi="Arial" w:cs="Arial"/>
          <w:i/>
          <w:iCs/>
        </w:rPr>
        <w:t xml:space="preserve"> online with digital marketing, customized website design, and search engine optimization (SEO) from Medstar Media.</w:t>
      </w:r>
    </w:p>
    <w:p w14:paraId="510D16F5" w14:textId="77777777" w:rsidR="003F5F79" w:rsidRPr="004D2F61" w:rsidRDefault="003F5F79" w:rsidP="003F5F79">
      <w:pPr>
        <w:spacing w:after="0" w:line="240" w:lineRule="auto"/>
        <w:rPr>
          <w:rFonts w:ascii="Times New Roman" w:eastAsia="Times New Roman" w:hAnsi="Times New Roman" w:cs="Times New Roman"/>
          <w:sz w:val="24"/>
          <w:szCs w:val="24"/>
        </w:rPr>
      </w:pPr>
    </w:p>
    <w:p w14:paraId="7E36A6F7" w14:textId="5D59C5A4" w:rsidR="003F5F79" w:rsidRPr="004D2F61" w:rsidRDefault="003F5F79" w:rsidP="003F5F79">
      <w:pPr>
        <w:spacing w:after="0" w:line="240" w:lineRule="auto"/>
        <w:rPr>
          <w:rFonts w:ascii="Times New Roman" w:eastAsia="Times New Roman" w:hAnsi="Times New Roman" w:cs="Times New Roman"/>
          <w:sz w:val="24"/>
          <w:szCs w:val="24"/>
        </w:rPr>
      </w:pPr>
      <w:r w:rsidRPr="004D2F61">
        <w:rPr>
          <w:rFonts w:ascii="Arial" w:eastAsia="Times New Roman" w:hAnsi="Arial" w:cs="Arial"/>
          <w:bCs/>
        </w:rPr>
        <w:t xml:space="preserve">HOW TO SELL </w:t>
      </w:r>
      <w:r w:rsidR="004D2F61" w:rsidRPr="004D2F61">
        <w:rPr>
          <w:rFonts w:ascii="Arial" w:eastAsia="Times New Roman" w:hAnsi="Arial" w:cs="Arial"/>
          <w:bCs/>
        </w:rPr>
        <w:t>INVISALIGN</w:t>
      </w:r>
      <w:r w:rsidRPr="004D2F61">
        <w:rPr>
          <w:rFonts w:ascii="Arial" w:eastAsia="Times New Roman" w:hAnsi="Arial" w:cs="Arial"/>
          <w:bCs/>
        </w:rPr>
        <w:t xml:space="preserve"> WITH </w:t>
      </w:r>
      <w:r w:rsidRPr="004D2F61">
        <w:rPr>
          <w:rFonts w:ascii="Arial" w:eastAsia="Times New Roman" w:hAnsi="Arial" w:cs="Arial"/>
          <w:b/>
          <w:bCs/>
        </w:rPr>
        <w:t>DIGITAL MARKETING</w:t>
      </w:r>
    </w:p>
    <w:p w14:paraId="11B05C80" w14:textId="77777777" w:rsidR="003F5F79" w:rsidRPr="004D2F61" w:rsidRDefault="003F5F79" w:rsidP="003F5F79">
      <w:pPr>
        <w:spacing w:after="0" w:line="240" w:lineRule="auto"/>
        <w:rPr>
          <w:rFonts w:ascii="Times New Roman" w:eastAsia="Times New Roman" w:hAnsi="Times New Roman" w:cs="Times New Roman"/>
          <w:sz w:val="24"/>
          <w:szCs w:val="24"/>
        </w:rPr>
      </w:pPr>
    </w:p>
    <w:p w14:paraId="35D95D43" w14:textId="03078E5A" w:rsidR="003F5F79" w:rsidRPr="004D2F61" w:rsidRDefault="00734479" w:rsidP="003F5F79">
      <w:pPr>
        <w:spacing w:after="0" w:line="240" w:lineRule="auto"/>
        <w:rPr>
          <w:rFonts w:ascii="Times New Roman" w:eastAsia="Times New Roman" w:hAnsi="Times New Roman" w:cs="Times New Roman"/>
          <w:sz w:val="24"/>
          <w:szCs w:val="24"/>
        </w:rPr>
      </w:pPr>
      <w:r>
        <w:rPr>
          <w:rFonts w:ascii="Arial" w:eastAsia="Times New Roman" w:hAnsi="Arial" w:cs="Arial"/>
        </w:rPr>
        <w:t>For dentists wanting to s</w:t>
      </w:r>
      <w:r w:rsidR="00770C76">
        <w:rPr>
          <w:rFonts w:ascii="Arial" w:eastAsia="Times New Roman" w:hAnsi="Arial" w:cs="Arial"/>
        </w:rPr>
        <w:t>ell Invisalign and expand their practice successfully</w:t>
      </w:r>
      <w:r>
        <w:rPr>
          <w:rFonts w:ascii="Arial" w:eastAsia="Times New Roman" w:hAnsi="Arial" w:cs="Arial"/>
        </w:rPr>
        <w:t>, d</w:t>
      </w:r>
      <w:r w:rsidR="004D2F61" w:rsidRPr="004D2F61">
        <w:rPr>
          <w:rFonts w:ascii="Arial" w:eastAsia="Times New Roman" w:hAnsi="Arial" w:cs="Arial"/>
        </w:rPr>
        <w:t>igital marketing is paramount</w:t>
      </w:r>
      <w:r>
        <w:rPr>
          <w:rFonts w:ascii="Arial" w:eastAsia="Times New Roman" w:hAnsi="Arial" w:cs="Arial"/>
        </w:rPr>
        <w:t>. Profitable</w:t>
      </w:r>
      <w:r w:rsidRPr="004D2F61">
        <w:rPr>
          <w:rFonts w:ascii="Arial" w:eastAsia="Times New Roman" w:hAnsi="Arial" w:cs="Arial"/>
        </w:rPr>
        <w:t xml:space="preserve"> </w:t>
      </w:r>
      <w:r w:rsidR="004D2F61" w:rsidRPr="004D2F61">
        <w:rPr>
          <w:rFonts w:ascii="Arial" w:eastAsia="Times New Roman" w:hAnsi="Arial" w:cs="Arial"/>
        </w:rPr>
        <w:t xml:space="preserve">marketing campaigns ALWAYS center around the needs and expectations of the online user. This is accomplished by directing your ads to your targeted demographic and optimizing your website to provide the best user experience possible. </w:t>
      </w:r>
    </w:p>
    <w:p w14:paraId="6EDBA71B" w14:textId="77777777" w:rsidR="003F5F79" w:rsidRPr="003F5F79" w:rsidRDefault="003F5F79" w:rsidP="003F5F79">
      <w:pPr>
        <w:spacing w:after="0" w:line="240" w:lineRule="auto"/>
        <w:rPr>
          <w:rFonts w:ascii="Times New Roman" w:eastAsia="Times New Roman" w:hAnsi="Times New Roman" w:cs="Times New Roman"/>
          <w:color w:val="FF0000"/>
          <w:sz w:val="24"/>
          <w:szCs w:val="24"/>
        </w:rPr>
      </w:pPr>
    </w:p>
    <w:p w14:paraId="4F3EA3EC" w14:textId="6E094077" w:rsidR="004D2F61" w:rsidRPr="00135DE8" w:rsidRDefault="00135DE8" w:rsidP="003F5F79">
      <w:pPr>
        <w:spacing w:after="0" w:line="240" w:lineRule="auto"/>
        <w:rPr>
          <w:rFonts w:ascii="Times New Roman" w:eastAsia="Times New Roman" w:hAnsi="Times New Roman" w:cs="Times New Roman"/>
          <w:sz w:val="24"/>
          <w:szCs w:val="24"/>
        </w:rPr>
      </w:pPr>
      <w:r w:rsidRPr="00135DE8">
        <w:rPr>
          <w:rFonts w:ascii="Times New Roman" w:eastAsia="Times New Roman" w:hAnsi="Times New Roman" w:cs="Times New Roman"/>
          <w:sz w:val="24"/>
          <w:szCs w:val="24"/>
        </w:rPr>
        <w:t>A comprehensive d</w:t>
      </w:r>
      <w:r w:rsidR="004D2F61" w:rsidRPr="00135DE8">
        <w:rPr>
          <w:rFonts w:ascii="Times New Roman" w:eastAsia="Times New Roman" w:hAnsi="Times New Roman" w:cs="Times New Roman"/>
          <w:sz w:val="24"/>
          <w:szCs w:val="24"/>
        </w:rPr>
        <w:t xml:space="preserve">igital marketing </w:t>
      </w:r>
      <w:r w:rsidRPr="00135DE8">
        <w:rPr>
          <w:rFonts w:ascii="Times New Roman" w:eastAsia="Times New Roman" w:hAnsi="Times New Roman" w:cs="Times New Roman"/>
          <w:sz w:val="24"/>
          <w:szCs w:val="24"/>
        </w:rPr>
        <w:t>strategy</w:t>
      </w:r>
      <w:r w:rsidR="00734479">
        <w:rPr>
          <w:rFonts w:ascii="Times New Roman" w:eastAsia="Times New Roman" w:hAnsi="Times New Roman" w:cs="Times New Roman"/>
          <w:sz w:val="24"/>
          <w:szCs w:val="24"/>
        </w:rPr>
        <w:t xml:space="preserve"> that aims to sell Invisalign</w:t>
      </w:r>
      <w:r w:rsidRPr="00135DE8">
        <w:rPr>
          <w:rFonts w:ascii="Times New Roman" w:eastAsia="Times New Roman" w:hAnsi="Times New Roman" w:cs="Times New Roman"/>
          <w:sz w:val="24"/>
          <w:szCs w:val="24"/>
        </w:rPr>
        <w:t xml:space="preserve"> </w:t>
      </w:r>
      <w:r w:rsidR="004D2F61" w:rsidRPr="00135DE8">
        <w:rPr>
          <w:rFonts w:ascii="Times New Roman" w:eastAsia="Times New Roman" w:hAnsi="Times New Roman" w:cs="Times New Roman"/>
          <w:sz w:val="24"/>
          <w:szCs w:val="24"/>
        </w:rPr>
        <w:t xml:space="preserve">focuses on </w:t>
      </w:r>
      <w:r w:rsidRPr="00135DE8">
        <w:rPr>
          <w:rFonts w:ascii="Times New Roman" w:eastAsia="Times New Roman" w:hAnsi="Times New Roman" w:cs="Times New Roman"/>
          <w:sz w:val="24"/>
          <w:szCs w:val="24"/>
        </w:rPr>
        <w:t>four</w:t>
      </w:r>
      <w:r w:rsidR="004D2F61" w:rsidRPr="00135DE8">
        <w:rPr>
          <w:rFonts w:ascii="Times New Roman" w:eastAsia="Times New Roman" w:hAnsi="Times New Roman" w:cs="Times New Roman"/>
          <w:sz w:val="24"/>
          <w:szCs w:val="24"/>
        </w:rPr>
        <w:t xml:space="preserve"> main areas: search engine marketing (SEM,) </w:t>
      </w:r>
      <w:r w:rsidRPr="00135DE8">
        <w:rPr>
          <w:rFonts w:ascii="Times New Roman" w:eastAsia="Times New Roman" w:hAnsi="Times New Roman" w:cs="Times New Roman"/>
          <w:sz w:val="24"/>
          <w:szCs w:val="24"/>
        </w:rPr>
        <w:t xml:space="preserve">social media, </w:t>
      </w:r>
      <w:r w:rsidR="004D2F61" w:rsidRPr="00135DE8">
        <w:rPr>
          <w:rFonts w:ascii="Times New Roman" w:eastAsia="Times New Roman" w:hAnsi="Times New Roman" w:cs="Times New Roman"/>
          <w:sz w:val="24"/>
          <w:szCs w:val="24"/>
        </w:rPr>
        <w:t>website design, and search engine optimization (SEO.)</w:t>
      </w:r>
    </w:p>
    <w:p w14:paraId="4634FAEC" w14:textId="6BD15073" w:rsidR="003F5F79" w:rsidRPr="00135DE8" w:rsidRDefault="003F5F79" w:rsidP="003F5F79">
      <w:pPr>
        <w:spacing w:after="0" w:line="240" w:lineRule="auto"/>
        <w:rPr>
          <w:rFonts w:ascii="Times New Roman" w:eastAsia="Times New Roman" w:hAnsi="Times New Roman" w:cs="Times New Roman"/>
          <w:sz w:val="24"/>
          <w:szCs w:val="24"/>
        </w:rPr>
      </w:pPr>
    </w:p>
    <w:p w14:paraId="515A8DBA" w14:textId="77777777" w:rsidR="004D2F61" w:rsidRPr="00135DE8" w:rsidRDefault="004D2F61" w:rsidP="004D2F61">
      <w:pPr>
        <w:spacing w:after="0" w:line="240" w:lineRule="auto"/>
        <w:rPr>
          <w:rFonts w:ascii="Times New Roman" w:eastAsia="Times New Roman" w:hAnsi="Times New Roman" w:cs="Times New Roman"/>
          <w:sz w:val="24"/>
          <w:szCs w:val="24"/>
        </w:rPr>
      </w:pPr>
      <w:r w:rsidRPr="00135DE8">
        <w:rPr>
          <w:rFonts w:ascii="Arial" w:eastAsia="Times New Roman" w:hAnsi="Arial" w:cs="Arial"/>
          <w:b/>
          <w:bCs/>
        </w:rPr>
        <w:t>SEARCH ENGINE MARKETING</w:t>
      </w:r>
    </w:p>
    <w:p w14:paraId="19FBEDD7" w14:textId="77777777" w:rsidR="004D2F61" w:rsidRPr="00135DE8" w:rsidRDefault="004D2F61" w:rsidP="004D2F61">
      <w:pPr>
        <w:spacing w:after="0" w:line="240" w:lineRule="auto"/>
        <w:rPr>
          <w:rFonts w:ascii="Times New Roman" w:eastAsia="Times New Roman" w:hAnsi="Times New Roman" w:cs="Times New Roman"/>
          <w:sz w:val="24"/>
          <w:szCs w:val="24"/>
        </w:rPr>
      </w:pPr>
    </w:p>
    <w:p w14:paraId="70E01FB4" w14:textId="5408BB60" w:rsidR="004D2F61" w:rsidRPr="00135DE8" w:rsidRDefault="004D2F61" w:rsidP="004D2F61">
      <w:pPr>
        <w:spacing w:after="0" w:line="240" w:lineRule="auto"/>
        <w:jc w:val="center"/>
      </w:pPr>
      <w:r w:rsidRPr="00135DE8">
        <w:t>Advertise only to</w:t>
      </w:r>
      <w:r w:rsidR="00135DE8" w:rsidRPr="00135DE8">
        <w:t xml:space="preserve"> local consumers show</w:t>
      </w:r>
      <w:r w:rsidR="00734479">
        <w:t>ing</w:t>
      </w:r>
      <w:r w:rsidR="00135DE8" w:rsidRPr="00135DE8">
        <w:t xml:space="preserve"> </w:t>
      </w:r>
      <w:r w:rsidR="00770C76">
        <w:t xml:space="preserve">an </w:t>
      </w:r>
      <w:r w:rsidR="00135DE8" w:rsidRPr="00135DE8">
        <w:t>active interest in finding</w:t>
      </w:r>
      <w:r w:rsidRPr="00135DE8">
        <w:t xml:space="preserve"> a</w:t>
      </w:r>
      <w:r w:rsidR="00135DE8" w:rsidRPr="00135DE8">
        <w:t>n</w:t>
      </w:r>
      <w:r w:rsidRPr="00135DE8">
        <w:t xml:space="preserve"> Invisalign provider.</w:t>
      </w:r>
    </w:p>
    <w:p w14:paraId="612D2AFC" w14:textId="77777777" w:rsidR="004D2F61" w:rsidRPr="00135DE8" w:rsidRDefault="004D2F61" w:rsidP="004D2F61">
      <w:pPr>
        <w:spacing w:after="0" w:line="240" w:lineRule="auto"/>
      </w:pPr>
    </w:p>
    <w:p w14:paraId="1CD6E349" w14:textId="53ECB649" w:rsidR="004D2F61" w:rsidRPr="00135DE8" w:rsidRDefault="004D2F61" w:rsidP="004D2F61">
      <w:pPr>
        <w:spacing w:after="0" w:line="240" w:lineRule="auto"/>
      </w:pPr>
      <w:r w:rsidRPr="00135DE8">
        <w:t xml:space="preserve">Our Search Engine Marketing (SEM) </w:t>
      </w:r>
      <w:r w:rsidR="00135DE8" w:rsidRPr="00135DE8">
        <w:t>employs</w:t>
      </w:r>
      <w:r w:rsidRPr="00135DE8">
        <w:t xml:space="preserve"> </w:t>
      </w:r>
      <w:r w:rsidR="00135DE8" w:rsidRPr="00135DE8">
        <w:t xml:space="preserve">established tactics </w:t>
      </w:r>
      <w:r w:rsidRPr="00135DE8">
        <w:t>for targeted marketing to connect your</w:t>
      </w:r>
      <w:r w:rsidR="00135DE8" w:rsidRPr="00135DE8">
        <w:t xml:space="preserve"> dental</w:t>
      </w:r>
      <w:r w:rsidRPr="00135DE8">
        <w:t xml:space="preserve"> practice with </w:t>
      </w:r>
      <w:r w:rsidR="00135DE8" w:rsidRPr="00135DE8">
        <w:t>consumers living in your area</w:t>
      </w:r>
      <w:r w:rsidRPr="00135DE8">
        <w:t xml:space="preserve"> who are</w:t>
      </w:r>
      <w:r w:rsidR="00135DE8" w:rsidRPr="00135DE8">
        <w:t xml:space="preserve"> ready</w:t>
      </w:r>
      <w:r w:rsidRPr="00135DE8">
        <w:t xml:space="preserve"> to </w:t>
      </w:r>
      <w:r w:rsidR="00135DE8" w:rsidRPr="00135DE8">
        <w:t>get started with</w:t>
      </w:r>
      <w:r w:rsidRPr="00135DE8">
        <w:t xml:space="preserve"> Invisalign</w:t>
      </w:r>
      <w:r w:rsidR="00135DE8" w:rsidRPr="00135DE8">
        <w:t xml:space="preserve"> treatments. Good</w:t>
      </w:r>
      <w:r w:rsidRPr="00135DE8">
        <w:t xml:space="preserve"> SEM increase</w:t>
      </w:r>
      <w:r w:rsidR="00135DE8" w:rsidRPr="00135DE8">
        <w:t>s</w:t>
      </w:r>
      <w:r w:rsidRPr="00135DE8">
        <w:t xml:space="preserve"> website traffic</w:t>
      </w:r>
      <w:r w:rsidR="00770C76">
        <w:t>,</w:t>
      </w:r>
      <w:r w:rsidRPr="00135DE8">
        <w:t xml:space="preserve"> improve</w:t>
      </w:r>
      <w:r w:rsidR="00135DE8" w:rsidRPr="00135DE8">
        <w:t>s</w:t>
      </w:r>
      <w:r w:rsidRPr="00135DE8">
        <w:t xml:space="preserve"> conversion rate</w:t>
      </w:r>
      <w:r w:rsidR="00135DE8" w:rsidRPr="00135DE8">
        <w:t>s</w:t>
      </w:r>
      <w:r w:rsidRPr="00135DE8">
        <w:t xml:space="preserve"> and </w:t>
      </w:r>
      <w:r w:rsidR="00135DE8" w:rsidRPr="00135DE8">
        <w:t>decreases</w:t>
      </w:r>
      <w:r w:rsidRPr="00135DE8">
        <w:t xml:space="preserve"> your cost per lead</w:t>
      </w:r>
      <w:r w:rsidR="00734479">
        <w:t xml:space="preserve">. </w:t>
      </w:r>
    </w:p>
    <w:p w14:paraId="7ADA23E9" w14:textId="77777777" w:rsidR="004D2F61" w:rsidRPr="00135DE8" w:rsidRDefault="004D2F61" w:rsidP="004D2F61">
      <w:pPr>
        <w:spacing w:after="0" w:line="240" w:lineRule="auto"/>
      </w:pPr>
    </w:p>
    <w:p w14:paraId="32FE3B27" w14:textId="3B046F1E" w:rsidR="004D2F61" w:rsidRDefault="00135DE8" w:rsidP="004D2F61">
      <w:pPr>
        <w:numPr>
          <w:ilvl w:val="0"/>
          <w:numId w:val="1"/>
        </w:numPr>
        <w:spacing w:after="240" w:line="240" w:lineRule="auto"/>
        <w:textAlignment w:val="baseline"/>
      </w:pPr>
      <w:r w:rsidRPr="00135DE8">
        <w:t>With Medstar Media, w</w:t>
      </w:r>
      <w:r w:rsidR="004D2F61" w:rsidRPr="00135DE8">
        <w:t xml:space="preserve">e </w:t>
      </w:r>
      <w:r w:rsidRPr="00135DE8">
        <w:t>optimize your marketing campaign and</w:t>
      </w:r>
      <w:r w:rsidR="004D2F61" w:rsidRPr="00135DE8">
        <w:t xml:space="preserve"> manage your pay-per-click (PPC) campaigns </w:t>
      </w:r>
      <w:r w:rsidRPr="00135DE8">
        <w:t>on</w:t>
      </w:r>
      <w:r w:rsidR="004D2F61" w:rsidRPr="00135DE8">
        <w:t xml:space="preserve"> Google, </w:t>
      </w:r>
      <w:r w:rsidRPr="00135DE8">
        <w:t xml:space="preserve">Instagram, and </w:t>
      </w:r>
      <w:r w:rsidR="004D2F61" w:rsidRPr="00135DE8">
        <w:t>Facebook</w:t>
      </w:r>
      <w:r w:rsidRPr="00135DE8">
        <w:t>.</w:t>
      </w:r>
    </w:p>
    <w:p w14:paraId="71953C16" w14:textId="77777777" w:rsidR="00135DE8" w:rsidRPr="003F5F79" w:rsidRDefault="00135DE8" w:rsidP="00135DE8">
      <w:pPr>
        <w:spacing w:after="240" w:line="240" w:lineRule="auto"/>
        <w:rPr>
          <w:rFonts w:ascii="Times New Roman" w:eastAsia="Times New Roman" w:hAnsi="Times New Roman" w:cs="Times New Roman"/>
          <w:color w:val="FF0000"/>
          <w:sz w:val="24"/>
          <w:szCs w:val="24"/>
        </w:rPr>
      </w:pPr>
    </w:p>
    <w:p w14:paraId="052F1726" w14:textId="5E84A4EC" w:rsidR="00135DE8" w:rsidRPr="00734479" w:rsidRDefault="00135DE8" w:rsidP="00135DE8">
      <w:pPr>
        <w:spacing w:after="0" w:line="240" w:lineRule="auto"/>
        <w:rPr>
          <w:rFonts w:ascii="Times New Roman" w:eastAsia="Times New Roman" w:hAnsi="Times New Roman" w:cs="Times New Roman"/>
          <w:sz w:val="24"/>
          <w:szCs w:val="24"/>
        </w:rPr>
      </w:pPr>
      <w:r w:rsidRPr="00734479">
        <w:rPr>
          <w:rFonts w:ascii="Arial" w:eastAsia="Times New Roman" w:hAnsi="Arial" w:cs="Arial"/>
          <w:b/>
          <w:bCs/>
        </w:rPr>
        <w:t>SOCIAL MEDIA CAMPAIGN</w:t>
      </w:r>
      <w:r w:rsidR="00734479" w:rsidRPr="00734479">
        <w:rPr>
          <w:rFonts w:ascii="Arial" w:eastAsia="Times New Roman" w:hAnsi="Arial" w:cs="Arial"/>
          <w:b/>
          <w:bCs/>
        </w:rPr>
        <w:t>S</w:t>
      </w:r>
    </w:p>
    <w:p w14:paraId="7A97C9B8" w14:textId="77777777" w:rsidR="00135DE8" w:rsidRPr="00734479" w:rsidRDefault="00135DE8" w:rsidP="00135DE8">
      <w:pPr>
        <w:spacing w:after="0" w:line="240" w:lineRule="auto"/>
        <w:rPr>
          <w:rFonts w:ascii="Times New Roman" w:eastAsia="Times New Roman" w:hAnsi="Times New Roman" w:cs="Times New Roman"/>
          <w:sz w:val="24"/>
          <w:szCs w:val="24"/>
        </w:rPr>
      </w:pPr>
    </w:p>
    <w:p w14:paraId="230A1CF0" w14:textId="77777777" w:rsidR="00135DE8" w:rsidRPr="00734479" w:rsidRDefault="00135DE8" w:rsidP="00734479">
      <w:pPr>
        <w:spacing w:after="0" w:line="240" w:lineRule="auto"/>
        <w:jc w:val="center"/>
        <w:rPr>
          <w:rFonts w:ascii="Times New Roman" w:eastAsia="Times New Roman" w:hAnsi="Times New Roman" w:cs="Times New Roman"/>
          <w:sz w:val="24"/>
          <w:szCs w:val="24"/>
        </w:rPr>
      </w:pPr>
    </w:p>
    <w:p w14:paraId="2532762B" w14:textId="22B63BD4" w:rsidR="00135DE8" w:rsidRPr="00734479" w:rsidRDefault="00135DE8" w:rsidP="00734479">
      <w:pPr>
        <w:spacing w:after="0" w:line="240" w:lineRule="auto"/>
        <w:jc w:val="center"/>
        <w:rPr>
          <w:rFonts w:ascii="Arial" w:eastAsia="Times New Roman" w:hAnsi="Arial" w:cs="Arial"/>
          <w:i/>
          <w:iCs/>
        </w:rPr>
      </w:pPr>
      <w:r w:rsidRPr="00734479">
        <w:rPr>
          <w:rFonts w:ascii="Arial" w:eastAsia="Times New Roman" w:hAnsi="Arial" w:cs="Arial"/>
          <w:i/>
          <w:iCs/>
        </w:rPr>
        <w:t xml:space="preserve">Social media is the voice of your practice. </w:t>
      </w:r>
      <w:r w:rsidRPr="00734479">
        <w:rPr>
          <w:rFonts w:ascii="Arial" w:eastAsia="Times New Roman" w:hAnsi="Arial" w:cs="Arial"/>
          <w:i/>
          <w:iCs/>
        </w:rPr>
        <w:t>It allows you to connect with your patients on a personal level.</w:t>
      </w:r>
    </w:p>
    <w:p w14:paraId="49481BDB" w14:textId="77777777" w:rsidR="00135DE8" w:rsidRPr="00734479" w:rsidRDefault="00135DE8" w:rsidP="00135DE8">
      <w:pPr>
        <w:spacing w:after="0" w:line="240" w:lineRule="auto"/>
        <w:rPr>
          <w:rFonts w:ascii="Arial" w:eastAsia="Times New Roman" w:hAnsi="Arial" w:cs="Arial"/>
          <w:i/>
          <w:iCs/>
        </w:rPr>
      </w:pPr>
    </w:p>
    <w:p w14:paraId="4443B68E" w14:textId="4421EB76" w:rsidR="00135DE8" w:rsidRPr="00734479" w:rsidRDefault="00135DE8" w:rsidP="00135DE8">
      <w:pPr>
        <w:spacing w:after="0" w:line="240" w:lineRule="auto"/>
        <w:rPr>
          <w:rFonts w:ascii="Arial" w:eastAsia="Times New Roman" w:hAnsi="Arial" w:cs="Arial"/>
        </w:rPr>
      </w:pPr>
      <w:r w:rsidRPr="00734479">
        <w:rPr>
          <w:rFonts w:ascii="Arial" w:eastAsia="Times New Roman" w:hAnsi="Arial" w:cs="Arial"/>
        </w:rPr>
        <w:t xml:space="preserve">Done right, </w:t>
      </w:r>
      <w:r w:rsidRPr="00734479">
        <w:rPr>
          <w:rFonts w:ascii="Arial" w:eastAsia="Times New Roman" w:hAnsi="Arial" w:cs="Arial"/>
        </w:rPr>
        <w:t>social media expands your online presence and visibility, promotes your brand, and attracts traffic to your website.</w:t>
      </w:r>
      <w:r w:rsidRPr="00734479">
        <w:rPr>
          <w:rFonts w:ascii="Arial" w:eastAsia="Times New Roman" w:hAnsi="Arial" w:cs="Arial"/>
        </w:rPr>
        <w:t> </w:t>
      </w:r>
    </w:p>
    <w:p w14:paraId="74BF41F8" w14:textId="77777777" w:rsidR="00135DE8" w:rsidRPr="00734479" w:rsidRDefault="00135DE8" w:rsidP="00135DE8">
      <w:pPr>
        <w:spacing w:after="0" w:line="240" w:lineRule="auto"/>
        <w:rPr>
          <w:rFonts w:ascii="Arial" w:eastAsia="Times New Roman" w:hAnsi="Arial" w:cs="Arial"/>
        </w:rPr>
      </w:pPr>
    </w:p>
    <w:p w14:paraId="6852C5DF" w14:textId="3A9E2B3A" w:rsidR="00135DE8" w:rsidRPr="00734479" w:rsidRDefault="005F2846" w:rsidP="00135DE8">
      <w:pPr>
        <w:spacing w:after="0" w:line="240" w:lineRule="auto"/>
        <w:rPr>
          <w:rFonts w:ascii="Times New Roman" w:eastAsia="Times New Roman" w:hAnsi="Times New Roman" w:cs="Times New Roman"/>
          <w:sz w:val="24"/>
          <w:szCs w:val="24"/>
        </w:rPr>
      </w:pPr>
      <w:r w:rsidRPr="00734479">
        <w:rPr>
          <w:rFonts w:ascii="Arial" w:eastAsia="Times New Roman" w:hAnsi="Arial" w:cs="Arial"/>
        </w:rPr>
        <w:t>Medstar Media can help you develop your presence on social media and develop a successful</w:t>
      </w:r>
      <w:r w:rsidR="00135DE8" w:rsidRPr="00734479">
        <w:rPr>
          <w:rFonts w:ascii="Arial" w:eastAsia="Times New Roman" w:hAnsi="Arial" w:cs="Arial"/>
        </w:rPr>
        <w:t xml:space="preserve"> marketing campaign on</w:t>
      </w:r>
      <w:r w:rsidRPr="00734479">
        <w:rPr>
          <w:rFonts w:ascii="Arial" w:eastAsia="Times New Roman" w:hAnsi="Arial" w:cs="Arial"/>
        </w:rPr>
        <w:t xml:space="preserve"> Instagram and</w:t>
      </w:r>
      <w:r w:rsidR="00135DE8" w:rsidRPr="00734479">
        <w:rPr>
          <w:rFonts w:ascii="Arial" w:eastAsia="Times New Roman" w:hAnsi="Arial" w:cs="Arial"/>
        </w:rPr>
        <w:t xml:space="preserve"> Facebook</w:t>
      </w:r>
      <w:r w:rsidRPr="00734479">
        <w:rPr>
          <w:rFonts w:ascii="Arial" w:eastAsia="Times New Roman" w:hAnsi="Arial" w:cs="Arial"/>
        </w:rPr>
        <w:t>. Services include:</w:t>
      </w:r>
    </w:p>
    <w:p w14:paraId="4A7DE2BD" w14:textId="77777777" w:rsidR="00135DE8" w:rsidRPr="00734479" w:rsidRDefault="00135DE8" w:rsidP="00135DE8">
      <w:pPr>
        <w:spacing w:after="0" w:line="240" w:lineRule="auto"/>
        <w:rPr>
          <w:rFonts w:ascii="Times New Roman" w:eastAsia="Times New Roman" w:hAnsi="Times New Roman" w:cs="Times New Roman"/>
          <w:sz w:val="24"/>
          <w:szCs w:val="24"/>
        </w:rPr>
      </w:pPr>
    </w:p>
    <w:p w14:paraId="5A70479F" w14:textId="77A2EFA3" w:rsidR="00135DE8" w:rsidRPr="00734479" w:rsidRDefault="005F2846" w:rsidP="00135DE8">
      <w:pPr>
        <w:numPr>
          <w:ilvl w:val="0"/>
          <w:numId w:val="1"/>
        </w:numPr>
        <w:spacing w:after="0" w:line="240" w:lineRule="auto"/>
        <w:textAlignment w:val="baseline"/>
        <w:rPr>
          <w:rFonts w:ascii="Arial" w:eastAsia="Times New Roman" w:hAnsi="Arial" w:cs="Arial"/>
          <w:sz w:val="21"/>
          <w:szCs w:val="21"/>
        </w:rPr>
      </w:pPr>
      <w:r w:rsidRPr="00734479">
        <w:rPr>
          <w:rFonts w:ascii="Arial" w:eastAsia="Times New Roman" w:hAnsi="Arial" w:cs="Arial"/>
        </w:rPr>
        <w:t>Build-out of a strategic marketing campaign on social platforms.</w:t>
      </w:r>
      <w:r w:rsidR="00135DE8" w:rsidRPr="00734479">
        <w:rPr>
          <w:rFonts w:ascii="Arial" w:eastAsia="Times New Roman" w:hAnsi="Arial" w:cs="Arial"/>
        </w:rPr>
        <w:t xml:space="preserve"> </w:t>
      </w:r>
    </w:p>
    <w:p w14:paraId="20788C3C" w14:textId="125EDEFE" w:rsidR="00135DE8" w:rsidRPr="00734479" w:rsidRDefault="005F2846" w:rsidP="00135DE8">
      <w:pPr>
        <w:numPr>
          <w:ilvl w:val="0"/>
          <w:numId w:val="1"/>
        </w:numPr>
        <w:spacing w:after="0" w:line="240" w:lineRule="auto"/>
        <w:textAlignment w:val="baseline"/>
        <w:rPr>
          <w:rFonts w:ascii="Arial" w:eastAsia="Times New Roman" w:hAnsi="Arial" w:cs="Arial"/>
          <w:sz w:val="21"/>
          <w:szCs w:val="21"/>
        </w:rPr>
      </w:pPr>
      <w:r w:rsidRPr="00734479">
        <w:rPr>
          <w:rFonts w:ascii="Arial" w:eastAsia="Times New Roman" w:hAnsi="Arial" w:cs="Arial"/>
        </w:rPr>
        <w:t>Regular post updates with quality content</w:t>
      </w:r>
      <w:r w:rsidR="00135DE8" w:rsidRPr="00734479">
        <w:rPr>
          <w:rFonts w:ascii="Arial" w:eastAsia="Times New Roman" w:hAnsi="Arial" w:cs="Arial"/>
        </w:rPr>
        <w:t xml:space="preserve"> </w:t>
      </w:r>
    </w:p>
    <w:p w14:paraId="4BA89BBC" w14:textId="64DD46F8" w:rsidR="00135DE8" w:rsidRPr="00734479" w:rsidRDefault="005F2846" w:rsidP="00135DE8">
      <w:pPr>
        <w:numPr>
          <w:ilvl w:val="0"/>
          <w:numId w:val="1"/>
        </w:numPr>
        <w:spacing w:after="0" w:line="240" w:lineRule="auto"/>
        <w:textAlignment w:val="baseline"/>
        <w:rPr>
          <w:rFonts w:ascii="Arial" w:eastAsia="Times New Roman" w:hAnsi="Arial" w:cs="Arial"/>
          <w:sz w:val="21"/>
          <w:szCs w:val="21"/>
        </w:rPr>
      </w:pPr>
      <w:r w:rsidRPr="00734479">
        <w:rPr>
          <w:rFonts w:ascii="Arial" w:eastAsia="Times New Roman" w:hAnsi="Arial" w:cs="Arial"/>
        </w:rPr>
        <w:lastRenderedPageBreak/>
        <w:t>Ongoing management and optimization of</w:t>
      </w:r>
      <w:r w:rsidR="00135DE8" w:rsidRPr="00734479">
        <w:rPr>
          <w:rFonts w:ascii="Arial" w:eastAsia="Times New Roman" w:hAnsi="Arial" w:cs="Arial"/>
        </w:rPr>
        <w:t xml:space="preserve"> targeted marketing </w:t>
      </w:r>
      <w:r w:rsidRPr="00734479">
        <w:rPr>
          <w:rFonts w:ascii="Arial" w:eastAsia="Times New Roman" w:hAnsi="Arial" w:cs="Arial"/>
        </w:rPr>
        <w:t xml:space="preserve">on </w:t>
      </w:r>
      <w:r w:rsidR="00135DE8" w:rsidRPr="00734479">
        <w:rPr>
          <w:rFonts w:ascii="Arial" w:eastAsia="Times New Roman" w:hAnsi="Arial" w:cs="Arial"/>
        </w:rPr>
        <w:t>social platforms</w:t>
      </w:r>
    </w:p>
    <w:p w14:paraId="3427AFEF" w14:textId="77777777" w:rsidR="00135DE8" w:rsidRPr="00734479" w:rsidRDefault="00135DE8" w:rsidP="005F2846">
      <w:pPr>
        <w:spacing w:after="240" w:line="240" w:lineRule="auto"/>
        <w:ind w:left="720"/>
        <w:textAlignment w:val="baseline"/>
      </w:pPr>
    </w:p>
    <w:p w14:paraId="5E302294" w14:textId="77777777" w:rsidR="004D2F61" w:rsidRPr="00734479" w:rsidRDefault="004D2F61" w:rsidP="004D2F61">
      <w:pPr>
        <w:spacing w:after="0" w:line="240" w:lineRule="auto"/>
        <w:rPr>
          <w:rFonts w:ascii="Arial" w:eastAsia="Times New Roman" w:hAnsi="Arial" w:cs="Arial"/>
          <w:b/>
          <w:bCs/>
        </w:rPr>
      </w:pPr>
      <w:r w:rsidRPr="00734479">
        <w:rPr>
          <w:rFonts w:ascii="Arial" w:eastAsia="Times New Roman" w:hAnsi="Arial" w:cs="Arial"/>
          <w:b/>
          <w:bCs/>
        </w:rPr>
        <w:t>SEARCH ENGINE OPTIMIZATION (SEO) &amp; CONTENT GENERATION</w:t>
      </w:r>
    </w:p>
    <w:p w14:paraId="77AB78AE" w14:textId="77777777" w:rsidR="004D2F61" w:rsidRPr="00734479" w:rsidRDefault="004D2F61" w:rsidP="004D2F61">
      <w:pPr>
        <w:spacing w:after="0" w:line="240" w:lineRule="auto"/>
        <w:rPr>
          <w:rFonts w:ascii="Arial" w:eastAsia="Times New Roman" w:hAnsi="Arial" w:cs="Arial"/>
          <w:b/>
          <w:bCs/>
        </w:rPr>
      </w:pPr>
    </w:p>
    <w:p w14:paraId="7A3773CF" w14:textId="675A375E" w:rsidR="005F2846" w:rsidRPr="00734479" w:rsidRDefault="005F2846" w:rsidP="004D2F61">
      <w:pPr>
        <w:spacing w:after="0" w:line="240" w:lineRule="auto"/>
        <w:jc w:val="center"/>
        <w:rPr>
          <w:i/>
          <w:iCs/>
        </w:rPr>
      </w:pPr>
      <w:r w:rsidRPr="00734479">
        <w:rPr>
          <w:i/>
          <w:iCs/>
        </w:rPr>
        <w:t>No other marketing strategy delivers better ROI or produces higher-quality leads than SEO</w:t>
      </w:r>
    </w:p>
    <w:p w14:paraId="58D0050C" w14:textId="77777777" w:rsidR="004D2F61" w:rsidRPr="00734479" w:rsidRDefault="004D2F61" w:rsidP="004D2F61">
      <w:pPr>
        <w:spacing w:after="0" w:line="240" w:lineRule="auto"/>
        <w:rPr>
          <w:rFonts w:ascii="Times New Roman" w:eastAsia="Times New Roman" w:hAnsi="Times New Roman" w:cs="Times New Roman"/>
          <w:sz w:val="24"/>
          <w:szCs w:val="24"/>
        </w:rPr>
      </w:pPr>
    </w:p>
    <w:p w14:paraId="3F5E79D2" w14:textId="15051754" w:rsidR="004D2F61" w:rsidRPr="00734479" w:rsidRDefault="00734479" w:rsidP="004D2F61">
      <w:pPr>
        <w:spacing w:after="0" w:line="240" w:lineRule="auto"/>
        <w:rPr>
          <w:rFonts w:ascii="Arial" w:eastAsia="Times New Roman" w:hAnsi="Arial" w:cs="Arial"/>
        </w:rPr>
      </w:pPr>
      <w:r>
        <w:rPr>
          <w:rFonts w:ascii="Arial" w:eastAsia="Times New Roman" w:hAnsi="Arial" w:cs="Arial"/>
        </w:rPr>
        <w:t xml:space="preserve">To sell Invisalign in </w:t>
      </w:r>
      <w:r w:rsidR="00770C76">
        <w:rPr>
          <w:rFonts w:ascii="Arial" w:eastAsia="Times New Roman" w:hAnsi="Arial" w:cs="Arial"/>
        </w:rPr>
        <w:t>high</w:t>
      </w:r>
      <w:r>
        <w:rPr>
          <w:rFonts w:ascii="Arial" w:eastAsia="Times New Roman" w:hAnsi="Arial" w:cs="Arial"/>
        </w:rPr>
        <w:t xml:space="preserve">er numbers than your competition, proper SEO is essential. </w:t>
      </w:r>
      <w:r w:rsidR="004D2F61" w:rsidRPr="00734479">
        <w:rPr>
          <w:rFonts w:ascii="Arial" w:eastAsia="Times New Roman" w:hAnsi="Arial" w:cs="Arial"/>
        </w:rPr>
        <w:t xml:space="preserve">Search engine </w:t>
      </w:r>
      <w:r>
        <w:rPr>
          <w:rFonts w:ascii="Arial" w:eastAsia="Times New Roman" w:hAnsi="Arial" w:cs="Arial"/>
        </w:rPr>
        <w:t>optimization</w:t>
      </w:r>
      <w:r w:rsidR="004D2F61" w:rsidRPr="00734479">
        <w:rPr>
          <w:rFonts w:ascii="Arial" w:eastAsia="Times New Roman" w:hAnsi="Arial" w:cs="Arial"/>
        </w:rPr>
        <w:t xml:space="preserve"> (SEO) is a long-term </w:t>
      </w:r>
      <w:r w:rsidR="005F2846" w:rsidRPr="00734479">
        <w:rPr>
          <w:rFonts w:ascii="Arial" w:eastAsia="Times New Roman" w:hAnsi="Arial" w:cs="Arial"/>
        </w:rPr>
        <w:t>investment that improves your ranking with Google’s organic search results, brings free traffic to your</w:t>
      </w:r>
      <w:bookmarkStart w:id="0" w:name="_GoBack"/>
      <w:bookmarkEnd w:id="0"/>
      <w:r w:rsidR="005F2846" w:rsidRPr="00734479">
        <w:rPr>
          <w:rFonts w:ascii="Arial" w:eastAsia="Times New Roman" w:hAnsi="Arial" w:cs="Arial"/>
        </w:rPr>
        <w:t xml:space="preserve"> website, enhances your online visibility and brand authority, and positions you as the leading provider of Invisalign in your area.</w:t>
      </w:r>
    </w:p>
    <w:p w14:paraId="26744CAD" w14:textId="77777777" w:rsidR="004D2F61" w:rsidRPr="00734479" w:rsidRDefault="004D2F61" w:rsidP="004D2F61">
      <w:pPr>
        <w:spacing w:after="0" w:line="240" w:lineRule="auto"/>
        <w:rPr>
          <w:rFonts w:ascii="Arial" w:eastAsia="Times New Roman" w:hAnsi="Arial" w:cs="Arial"/>
        </w:rPr>
      </w:pPr>
    </w:p>
    <w:p w14:paraId="56AE4517" w14:textId="4D3ADEFF" w:rsidR="004D2F61" w:rsidRPr="00734479" w:rsidRDefault="005F2846" w:rsidP="004D2F61">
      <w:pPr>
        <w:spacing w:after="0" w:line="240" w:lineRule="auto"/>
        <w:rPr>
          <w:rFonts w:ascii="Times New Roman" w:eastAsia="Times New Roman" w:hAnsi="Times New Roman" w:cs="Times New Roman"/>
          <w:b/>
          <w:bCs/>
          <w:sz w:val="24"/>
          <w:szCs w:val="24"/>
        </w:rPr>
      </w:pPr>
      <w:r w:rsidRPr="00734479">
        <w:rPr>
          <w:rFonts w:ascii="Arial" w:eastAsia="Times New Roman" w:hAnsi="Arial" w:cs="Arial"/>
        </w:rPr>
        <w:t xml:space="preserve">At </w:t>
      </w:r>
      <w:r w:rsidR="004D2F61" w:rsidRPr="00734479">
        <w:rPr>
          <w:rFonts w:ascii="Arial" w:eastAsia="Times New Roman" w:hAnsi="Arial" w:cs="Arial"/>
        </w:rPr>
        <w:t>Medstar Media</w:t>
      </w:r>
      <w:r w:rsidRPr="00734479">
        <w:rPr>
          <w:rFonts w:ascii="Arial" w:eastAsia="Times New Roman" w:hAnsi="Arial" w:cs="Arial"/>
        </w:rPr>
        <w:t>, our SEO services include:</w:t>
      </w:r>
    </w:p>
    <w:p w14:paraId="769D5EB1" w14:textId="77777777" w:rsidR="004D2F61" w:rsidRPr="00734479" w:rsidRDefault="004D2F61" w:rsidP="004D2F61">
      <w:pPr>
        <w:spacing w:after="0" w:line="240" w:lineRule="auto"/>
        <w:rPr>
          <w:rFonts w:ascii="Times New Roman" w:eastAsia="Times New Roman" w:hAnsi="Times New Roman" w:cs="Times New Roman"/>
          <w:sz w:val="24"/>
          <w:szCs w:val="24"/>
        </w:rPr>
      </w:pPr>
    </w:p>
    <w:p w14:paraId="44183F96" w14:textId="3B19F314" w:rsidR="005F2846" w:rsidRPr="00734479" w:rsidRDefault="005F2846" w:rsidP="004D2F61">
      <w:pPr>
        <w:pStyle w:val="ListParagraph"/>
        <w:numPr>
          <w:ilvl w:val="0"/>
          <w:numId w:val="3"/>
        </w:numPr>
        <w:spacing w:after="0" w:line="240" w:lineRule="auto"/>
        <w:rPr>
          <w:rFonts w:ascii="Times New Roman" w:eastAsia="Times New Roman" w:hAnsi="Times New Roman" w:cs="Times New Roman"/>
          <w:sz w:val="24"/>
          <w:szCs w:val="24"/>
        </w:rPr>
      </w:pPr>
      <w:r w:rsidRPr="00734479">
        <w:rPr>
          <w:rFonts w:ascii="Arial" w:eastAsia="Times New Roman" w:hAnsi="Arial" w:cs="Arial"/>
        </w:rPr>
        <w:t>Website update</w:t>
      </w:r>
      <w:r w:rsidR="00770C76">
        <w:rPr>
          <w:rFonts w:ascii="Arial" w:eastAsia="Times New Roman" w:hAnsi="Arial" w:cs="Arial"/>
        </w:rPr>
        <w:t>d</w:t>
      </w:r>
      <w:r w:rsidRPr="00734479">
        <w:rPr>
          <w:rFonts w:ascii="Arial" w:eastAsia="Times New Roman" w:hAnsi="Arial" w:cs="Arial"/>
        </w:rPr>
        <w:t xml:space="preserve"> with new content and</w:t>
      </w:r>
      <w:r w:rsidR="00734479">
        <w:rPr>
          <w:rFonts w:ascii="Arial" w:eastAsia="Times New Roman" w:hAnsi="Arial" w:cs="Arial"/>
        </w:rPr>
        <w:t xml:space="preserve"> customized</w:t>
      </w:r>
      <w:r w:rsidRPr="00734479">
        <w:rPr>
          <w:rFonts w:ascii="Arial" w:eastAsia="Times New Roman" w:hAnsi="Arial" w:cs="Arial"/>
        </w:rPr>
        <w:t xml:space="preserve"> media</w:t>
      </w:r>
      <w:r w:rsidR="00734479">
        <w:rPr>
          <w:rFonts w:ascii="Arial" w:eastAsia="Times New Roman" w:hAnsi="Arial" w:cs="Arial"/>
        </w:rPr>
        <w:t>. This</w:t>
      </w:r>
      <w:r w:rsidRPr="00734479">
        <w:rPr>
          <w:rFonts w:ascii="Arial" w:eastAsia="Times New Roman" w:hAnsi="Arial" w:cs="Arial"/>
        </w:rPr>
        <w:t xml:space="preserve"> show</w:t>
      </w:r>
      <w:r w:rsidR="00734479">
        <w:rPr>
          <w:rFonts w:ascii="Arial" w:eastAsia="Times New Roman" w:hAnsi="Arial" w:cs="Arial"/>
        </w:rPr>
        <w:t>s</w:t>
      </w:r>
      <w:r w:rsidRPr="00734479">
        <w:rPr>
          <w:rFonts w:ascii="Arial" w:eastAsia="Times New Roman" w:hAnsi="Arial" w:cs="Arial"/>
        </w:rPr>
        <w:t xml:space="preserve"> </w:t>
      </w:r>
      <w:r w:rsidR="00770C76">
        <w:rPr>
          <w:rFonts w:ascii="Arial" w:eastAsia="Times New Roman" w:hAnsi="Arial" w:cs="Arial"/>
        </w:rPr>
        <w:t>G</w:t>
      </w:r>
      <w:r w:rsidRPr="00734479">
        <w:rPr>
          <w:rFonts w:ascii="Arial" w:eastAsia="Times New Roman" w:hAnsi="Arial" w:cs="Arial"/>
        </w:rPr>
        <w:t>oogle your site is relevant and worthy of top rankings.</w:t>
      </w:r>
    </w:p>
    <w:p w14:paraId="44FEE918" w14:textId="22E6831A" w:rsidR="004D2F61" w:rsidRPr="00734479" w:rsidRDefault="005F2846" w:rsidP="004D2F61">
      <w:pPr>
        <w:pStyle w:val="ListParagraph"/>
        <w:numPr>
          <w:ilvl w:val="0"/>
          <w:numId w:val="3"/>
        </w:numPr>
        <w:spacing w:after="0" w:line="240" w:lineRule="auto"/>
        <w:rPr>
          <w:rFonts w:ascii="Times New Roman" w:eastAsia="Times New Roman" w:hAnsi="Times New Roman" w:cs="Times New Roman"/>
          <w:sz w:val="24"/>
          <w:szCs w:val="24"/>
        </w:rPr>
      </w:pPr>
      <w:r w:rsidRPr="00734479">
        <w:rPr>
          <w:rFonts w:ascii="Arial" w:eastAsia="Times New Roman" w:hAnsi="Arial" w:cs="Arial"/>
        </w:rPr>
        <w:t>Technical SEO improvements to optimize your site for search engines.</w:t>
      </w:r>
      <w:r w:rsidR="004D2F61" w:rsidRPr="00734479">
        <w:rPr>
          <w:rFonts w:ascii="Arial" w:eastAsia="Times New Roman" w:hAnsi="Arial" w:cs="Arial"/>
        </w:rPr>
        <w:t> </w:t>
      </w:r>
    </w:p>
    <w:p w14:paraId="02412161" w14:textId="5D8A4BDC" w:rsidR="004D2F61" w:rsidRPr="00734479" w:rsidRDefault="005F2846" w:rsidP="004D2F61">
      <w:pPr>
        <w:pStyle w:val="ListParagraph"/>
        <w:numPr>
          <w:ilvl w:val="0"/>
          <w:numId w:val="3"/>
        </w:numPr>
        <w:spacing w:after="0" w:line="240" w:lineRule="auto"/>
        <w:rPr>
          <w:rFonts w:ascii="Times New Roman" w:eastAsia="Times New Roman" w:hAnsi="Times New Roman" w:cs="Times New Roman"/>
          <w:sz w:val="24"/>
          <w:szCs w:val="24"/>
        </w:rPr>
      </w:pPr>
      <w:r w:rsidRPr="00734479">
        <w:rPr>
          <w:rFonts w:ascii="Arial" w:eastAsia="Times New Roman" w:hAnsi="Arial" w:cs="Arial"/>
        </w:rPr>
        <w:t>Bi-</w:t>
      </w:r>
      <w:r w:rsidR="00A42570" w:rsidRPr="00734479">
        <w:rPr>
          <w:rFonts w:ascii="Arial" w:eastAsia="Times New Roman" w:hAnsi="Arial" w:cs="Arial"/>
        </w:rPr>
        <w:t>w</w:t>
      </w:r>
      <w:r w:rsidRPr="00734479">
        <w:rPr>
          <w:rFonts w:ascii="Arial" w:eastAsia="Times New Roman" w:hAnsi="Arial" w:cs="Arial"/>
        </w:rPr>
        <w:t xml:space="preserve">eekly </w:t>
      </w:r>
      <w:r w:rsidR="00A42570" w:rsidRPr="00734479">
        <w:rPr>
          <w:rFonts w:ascii="Arial" w:eastAsia="Times New Roman" w:hAnsi="Arial" w:cs="Arial"/>
        </w:rPr>
        <w:t>b</w:t>
      </w:r>
      <w:r w:rsidRPr="00734479">
        <w:rPr>
          <w:rFonts w:ascii="Arial" w:eastAsia="Times New Roman" w:hAnsi="Arial" w:cs="Arial"/>
        </w:rPr>
        <w:t xml:space="preserve">log </w:t>
      </w:r>
      <w:r w:rsidR="00A42570" w:rsidRPr="00734479">
        <w:rPr>
          <w:rFonts w:ascii="Arial" w:eastAsia="Times New Roman" w:hAnsi="Arial" w:cs="Arial"/>
        </w:rPr>
        <w:t>p</w:t>
      </w:r>
      <w:r w:rsidRPr="00734479">
        <w:rPr>
          <w:rFonts w:ascii="Arial" w:eastAsia="Times New Roman" w:hAnsi="Arial" w:cs="Arial"/>
        </w:rPr>
        <w:t>osts consisting of professionally written articles</w:t>
      </w:r>
      <w:r w:rsidR="00A42570" w:rsidRPr="00734479">
        <w:rPr>
          <w:rFonts w:ascii="Arial" w:eastAsia="Times New Roman" w:hAnsi="Arial" w:cs="Arial"/>
        </w:rPr>
        <w:t xml:space="preserve"> that inform the reader and incorporate </w:t>
      </w:r>
      <w:r w:rsidR="00770C76">
        <w:rPr>
          <w:rFonts w:ascii="Arial" w:eastAsia="Times New Roman" w:hAnsi="Arial" w:cs="Arial"/>
        </w:rPr>
        <w:t>essential</w:t>
      </w:r>
      <w:r w:rsidR="00A42570" w:rsidRPr="00734479">
        <w:rPr>
          <w:rFonts w:ascii="Arial" w:eastAsia="Times New Roman" w:hAnsi="Arial" w:cs="Arial"/>
        </w:rPr>
        <w:t xml:space="preserve"> keywords to generate free traffic to your site.</w:t>
      </w:r>
    </w:p>
    <w:p w14:paraId="17AA29AF" w14:textId="77777777" w:rsidR="004D2F61" w:rsidRPr="00734479" w:rsidRDefault="004D2F61" w:rsidP="004D2F61">
      <w:pPr>
        <w:spacing w:after="240" w:line="240" w:lineRule="auto"/>
        <w:rPr>
          <w:rFonts w:ascii="Times New Roman" w:eastAsia="Times New Roman" w:hAnsi="Times New Roman" w:cs="Times New Roman"/>
          <w:sz w:val="24"/>
          <w:szCs w:val="24"/>
        </w:rPr>
      </w:pPr>
    </w:p>
    <w:p w14:paraId="58084C0E" w14:textId="77777777" w:rsidR="004D2F61" w:rsidRPr="00734479" w:rsidRDefault="004D2F61" w:rsidP="003F5F79">
      <w:pPr>
        <w:spacing w:after="0" w:line="240" w:lineRule="auto"/>
        <w:rPr>
          <w:rFonts w:ascii="Times New Roman" w:eastAsia="Times New Roman" w:hAnsi="Times New Roman" w:cs="Times New Roman"/>
          <w:sz w:val="24"/>
          <w:szCs w:val="24"/>
        </w:rPr>
      </w:pPr>
    </w:p>
    <w:p w14:paraId="798B0D04" w14:textId="625F40C4" w:rsidR="003F5F79" w:rsidRPr="00734479" w:rsidRDefault="003F5F79" w:rsidP="003F5F79">
      <w:pPr>
        <w:spacing w:after="0" w:line="240" w:lineRule="auto"/>
        <w:rPr>
          <w:rFonts w:ascii="Arial" w:eastAsia="Times New Roman" w:hAnsi="Arial" w:cs="Arial"/>
          <w:b/>
          <w:bCs/>
        </w:rPr>
      </w:pPr>
      <w:r w:rsidRPr="00734479">
        <w:rPr>
          <w:rFonts w:ascii="Arial" w:eastAsia="Times New Roman" w:hAnsi="Arial" w:cs="Arial"/>
          <w:b/>
          <w:bCs/>
        </w:rPr>
        <w:t>WEBSITE DESIGN: </w:t>
      </w:r>
    </w:p>
    <w:p w14:paraId="7B44840E" w14:textId="0E8AF9A9" w:rsidR="00A42570" w:rsidRPr="00734479" w:rsidRDefault="00A42570" w:rsidP="003F5F79">
      <w:pPr>
        <w:spacing w:after="0" w:line="240" w:lineRule="auto"/>
        <w:rPr>
          <w:rFonts w:ascii="Arial" w:eastAsia="Times New Roman" w:hAnsi="Arial" w:cs="Arial"/>
        </w:rPr>
      </w:pPr>
    </w:p>
    <w:p w14:paraId="340A68F1" w14:textId="1D8D16AF" w:rsidR="004D2F61" w:rsidRPr="00734479" w:rsidRDefault="00A42570" w:rsidP="004D2F61">
      <w:pPr>
        <w:spacing w:after="0" w:line="240" w:lineRule="auto"/>
        <w:rPr>
          <w:rFonts w:ascii="Arial" w:eastAsia="Times New Roman" w:hAnsi="Arial" w:cs="Arial"/>
        </w:rPr>
      </w:pPr>
      <w:r w:rsidRPr="00734479">
        <w:rPr>
          <w:rFonts w:ascii="Arial" w:eastAsia="Times New Roman" w:hAnsi="Arial" w:cs="Arial"/>
        </w:rPr>
        <w:t xml:space="preserve">Website design and functionality </w:t>
      </w:r>
      <w:r w:rsidR="00734479">
        <w:rPr>
          <w:rFonts w:ascii="Arial" w:eastAsia="Times New Roman" w:hAnsi="Arial" w:cs="Arial"/>
        </w:rPr>
        <w:t xml:space="preserve">should </w:t>
      </w:r>
      <w:r w:rsidRPr="00734479">
        <w:rPr>
          <w:rFonts w:ascii="Arial" w:eastAsia="Times New Roman" w:hAnsi="Arial" w:cs="Arial"/>
        </w:rPr>
        <w:t>center around the user’s experience. Websites must meet the consumer’s expectation for flawless functionality, convenience, and quality information. Doing this develops trust, distinguishes you from your competition</w:t>
      </w:r>
      <w:r w:rsidR="00770C76">
        <w:rPr>
          <w:rFonts w:ascii="Arial" w:eastAsia="Times New Roman" w:hAnsi="Arial" w:cs="Arial"/>
        </w:rPr>
        <w:t>,</w:t>
      </w:r>
      <w:r w:rsidRPr="00734479">
        <w:rPr>
          <w:rFonts w:ascii="Arial" w:eastAsia="Times New Roman" w:hAnsi="Arial" w:cs="Arial"/>
        </w:rPr>
        <w:t xml:space="preserve"> and persuades potential patients to contact your practice to schedule an</w:t>
      </w:r>
      <w:r w:rsidR="004D2F61" w:rsidRPr="00734479">
        <w:rPr>
          <w:rFonts w:ascii="Arial" w:eastAsia="Times New Roman" w:hAnsi="Arial" w:cs="Arial"/>
        </w:rPr>
        <w:t xml:space="preserve"> Invisalign consultation.</w:t>
      </w:r>
    </w:p>
    <w:p w14:paraId="2792566D" w14:textId="77777777" w:rsidR="004D2F61" w:rsidRPr="00734479" w:rsidRDefault="004D2F61" w:rsidP="003F5F79">
      <w:pPr>
        <w:spacing w:after="0" w:line="240" w:lineRule="auto"/>
        <w:rPr>
          <w:rFonts w:ascii="Times New Roman" w:eastAsia="Times New Roman" w:hAnsi="Times New Roman" w:cs="Times New Roman"/>
          <w:sz w:val="24"/>
          <w:szCs w:val="24"/>
        </w:rPr>
      </w:pPr>
    </w:p>
    <w:p w14:paraId="667F5820" w14:textId="77777777" w:rsidR="003F5F79" w:rsidRPr="00734479" w:rsidRDefault="003F5F79" w:rsidP="003F5F79">
      <w:pPr>
        <w:spacing w:after="0" w:line="240" w:lineRule="auto"/>
        <w:rPr>
          <w:rFonts w:ascii="Times New Roman" w:eastAsia="Times New Roman" w:hAnsi="Times New Roman" w:cs="Times New Roman"/>
          <w:sz w:val="24"/>
          <w:szCs w:val="24"/>
        </w:rPr>
      </w:pPr>
    </w:p>
    <w:p w14:paraId="3E649F43" w14:textId="284B4EC0" w:rsidR="003F5F79" w:rsidRPr="00734479" w:rsidRDefault="00A42570" w:rsidP="003F5F79">
      <w:pPr>
        <w:spacing w:after="0" w:line="240" w:lineRule="auto"/>
        <w:jc w:val="center"/>
        <w:rPr>
          <w:rFonts w:ascii="Times New Roman" w:eastAsia="Times New Roman" w:hAnsi="Times New Roman" w:cs="Times New Roman"/>
          <w:i/>
          <w:iCs/>
          <w:sz w:val="24"/>
          <w:szCs w:val="24"/>
        </w:rPr>
      </w:pPr>
      <w:r w:rsidRPr="00734479">
        <w:rPr>
          <w:rFonts w:ascii="Arial" w:eastAsia="Times New Roman" w:hAnsi="Arial" w:cs="Arial"/>
          <w:i/>
          <w:iCs/>
        </w:rPr>
        <w:t xml:space="preserve">Once a person clicks on your website, you have mere seconds to capture their interest. </w:t>
      </w:r>
      <w:r w:rsidR="00770C76">
        <w:rPr>
          <w:rFonts w:ascii="Arial" w:eastAsia="Times New Roman" w:hAnsi="Arial" w:cs="Arial"/>
          <w:i/>
          <w:iCs/>
        </w:rPr>
        <w:t>Your site must meet</w:t>
      </w:r>
      <w:r w:rsidRPr="00734479">
        <w:rPr>
          <w:rFonts w:ascii="Arial" w:eastAsia="Times New Roman" w:hAnsi="Arial" w:cs="Arial"/>
          <w:i/>
          <w:iCs/>
        </w:rPr>
        <w:t xml:space="preserve"> the consumer’s expectations immediately. </w:t>
      </w:r>
    </w:p>
    <w:p w14:paraId="353EACCD" w14:textId="77777777" w:rsidR="003F5F79" w:rsidRPr="00734479" w:rsidRDefault="003F5F79" w:rsidP="003F5F79">
      <w:pPr>
        <w:spacing w:after="0" w:line="240" w:lineRule="auto"/>
        <w:rPr>
          <w:rFonts w:ascii="Times New Roman" w:eastAsia="Times New Roman" w:hAnsi="Times New Roman" w:cs="Times New Roman"/>
          <w:sz w:val="24"/>
          <w:szCs w:val="24"/>
        </w:rPr>
      </w:pPr>
    </w:p>
    <w:p w14:paraId="4077F7AF" w14:textId="48ABF04B" w:rsidR="003F5F79" w:rsidRPr="00734479" w:rsidRDefault="00A42570"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 xml:space="preserve">Website design from </w:t>
      </w:r>
      <w:r w:rsidR="003F5F79" w:rsidRPr="00734479">
        <w:rPr>
          <w:rFonts w:ascii="Arial" w:eastAsia="Times New Roman" w:hAnsi="Arial" w:cs="Arial"/>
        </w:rPr>
        <w:t>Medstar Media</w:t>
      </w:r>
      <w:r w:rsidRPr="00734479">
        <w:rPr>
          <w:rFonts w:ascii="Arial" w:eastAsia="Times New Roman" w:hAnsi="Arial" w:cs="Arial"/>
        </w:rPr>
        <w:t xml:space="preserve"> includes a </w:t>
      </w:r>
      <w:r w:rsidR="00770C76" w:rsidRPr="00734479">
        <w:rPr>
          <w:rFonts w:ascii="Arial" w:eastAsia="Times New Roman" w:hAnsi="Arial" w:cs="Arial"/>
        </w:rPr>
        <w:t>custom-built</w:t>
      </w:r>
      <w:r w:rsidRPr="00734479">
        <w:rPr>
          <w:rFonts w:ascii="Arial" w:eastAsia="Times New Roman" w:hAnsi="Arial" w:cs="Arial"/>
        </w:rPr>
        <w:t xml:space="preserve"> website that is functional, aesthetic and optimized to enhance user-experience. It is designed to rank organically (SEO) and formatted to allow consumers to </w:t>
      </w:r>
      <w:r w:rsidR="00770C76">
        <w:rPr>
          <w:rFonts w:ascii="Arial" w:eastAsia="Times New Roman" w:hAnsi="Arial" w:cs="Arial"/>
        </w:rPr>
        <w:t>quick</w:t>
      </w:r>
      <w:r w:rsidRPr="00734479">
        <w:rPr>
          <w:rFonts w:ascii="Arial" w:eastAsia="Times New Roman" w:hAnsi="Arial" w:cs="Arial"/>
        </w:rPr>
        <w:t>ly and effortlessly contact your practice.</w:t>
      </w:r>
      <w:r w:rsidR="003F5F79" w:rsidRPr="00734479">
        <w:rPr>
          <w:rFonts w:ascii="Arial" w:eastAsia="Times New Roman" w:hAnsi="Arial" w:cs="Arial"/>
        </w:rPr>
        <w:t xml:space="preserve"> </w:t>
      </w:r>
      <w:r w:rsidRPr="00734479">
        <w:rPr>
          <w:rFonts w:ascii="Arial" w:eastAsia="Times New Roman" w:hAnsi="Arial" w:cs="Arial"/>
        </w:rPr>
        <w:t>Our website design services include:</w:t>
      </w:r>
    </w:p>
    <w:p w14:paraId="5565CBCA" w14:textId="77777777" w:rsidR="003F5F79" w:rsidRPr="00734479" w:rsidRDefault="003F5F79" w:rsidP="003F5F79">
      <w:pPr>
        <w:spacing w:after="0" w:line="240" w:lineRule="auto"/>
        <w:rPr>
          <w:rFonts w:ascii="Times New Roman" w:eastAsia="Times New Roman" w:hAnsi="Times New Roman" w:cs="Times New Roman"/>
          <w:sz w:val="24"/>
          <w:szCs w:val="24"/>
        </w:rPr>
      </w:pPr>
    </w:p>
    <w:p w14:paraId="3D47EEB5" w14:textId="77777777"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t>Custom built website </w:t>
      </w:r>
    </w:p>
    <w:p w14:paraId="0B9D65EE" w14:textId="5616D8FA"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r>
      <w:r w:rsidR="004D1D72" w:rsidRPr="00734479">
        <w:rPr>
          <w:rFonts w:ascii="Arial" w:eastAsia="Times New Roman" w:hAnsi="Arial" w:cs="Arial"/>
        </w:rPr>
        <w:t>Beautifully</w:t>
      </w:r>
      <w:r w:rsidRPr="00734479">
        <w:rPr>
          <w:rFonts w:ascii="Arial" w:eastAsia="Times New Roman" w:hAnsi="Arial" w:cs="Arial"/>
        </w:rPr>
        <w:t xml:space="preserve"> design</w:t>
      </w:r>
      <w:r w:rsidR="004D1D72" w:rsidRPr="00734479">
        <w:rPr>
          <w:rFonts w:ascii="Arial" w:eastAsia="Times New Roman" w:hAnsi="Arial" w:cs="Arial"/>
        </w:rPr>
        <w:t xml:space="preserve">ed with </w:t>
      </w:r>
      <w:r w:rsidR="00770C76">
        <w:rPr>
          <w:rFonts w:ascii="Arial" w:eastAsia="Times New Roman" w:hAnsi="Arial" w:cs="Arial"/>
        </w:rPr>
        <w:t>compelling</w:t>
      </w:r>
      <w:r w:rsidR="004D1D72" w:rsidRPr="00734479">
        <w:rPr>
          <w:rFonts w:ascii="Arial" w:eastAsia="Times New Roman" w:hAnsi="Arial" w:cs="Arial"/>
        </w:rPr>
        <w:t xml:space="preserve"> themes and formats</w:t>
      </w:r>
    </w:p>
    <w:p w14:paraId="305C1C93" w14:textId="458EE32F"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r>
      <w:r w:rsidR="004D1D72" w:rsidRPr="00734479">
        <w:rPr>
          <w:rFonts w:ascii="Arial" w:eastAsia="Times New Roman" w:hAnsi="Arial" w:cs="Arial"/>
        </w:rPr>
        <w:t>New content from professional copywriters.</w:t>
      </w:r>
      <w:r w:rsidRPr="00734479">
        <w:rPr>
          <w:rFonts w:ascii="Arial" w:eastAsia="Times New Roman" w:hAnsi="Arial" w:cs="Arial"/>
        </w:rPr>
        <w:t> </w:t>
      </w:r>
    </w:p>
    <w:p w14:paraId="58C10752" w14:textId="77777777"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t>Exclusive media &amp; customized images</w:t>
      </w:r>
    </w:p>
    <w:p w14:paraId="0042BF6B" w14:textId="77777777"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t>Lead capture tools &amp; technology</w:t>
      </w:r>
    </w:p>
    <w:p w14:paraId="1BB60B32" w14:textId="48B0CF00"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t xml:space="preserve">Data </w:t>
      </w:r>
      <w:r w:rsidR="00AD6048">
        <w:rPr>
          <w:rFonts w:ascii="Arial" w:eastAsia="Times New Roman" w:hAnsi="Arial" w:cs="Arial"/>
        </w:rPr>
        <w:t>t</w:t>
      </w:r>
      <w:r w:rsidRPr="00734479">
        <w:rPr>
          <w:rFonts w:ascii="Arial" w:eastAsia="Times New Roman" w:hAnsi="Arial" w:cs="Arial"/>
        </w:rPr>
        <w:t xml:space="preserve">racking </w:t>
      </w:r>
      <w:r w:rsidR="004D1D72" w:rsidRPr="00734479">
        <w:rPr>
          <w:rFonts w:ascii="Arial" w:eastAsia="Times New Roman" w:hAnsi="Arial" w:cs="Arial"/>
        </w:rPr>
        <w:t>technology</w:t>
      </w:r>
    </w:p>
    <w:p w14:paraId="31D82DCC" w14:textId="77777777"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w:t>
      </w:r>
      <w:r w:rsidRPr="00734479">
        <w:rPr>
          <w:rFonts w:ascii="Arial" w:eastAsia="Times New Roman" w:hAnsi="Arial" w:cs="Arial"/>
        </w:rPr>
        <w:tab/>
        <w:t>Customized lead forms</w:t>
      </w:r>
    </w:p>
    <w:p w14:paraId="4D61A88D" w14:textId="77777777" w:rsidR="003F5F79" w:rsidRPr="00734479" w:rsidRDefault="003F5F79" w:rsidP="003F5F79">
      <w:pPr>
        <w:spacing w:after="0" w:line="240" w:lineRule="auto"/>
        <w:rPr>
          <w:rFonts w:ascii="Times New Roman" w:eastAsia="Times New Roman" w:hAnsi="Times New Roman" w:cs="Times New Roman"/>
          <w:sz w:val="24"/>
          <w:szCs w:val="24"/>
        </w:rPr>
      </w:pPr>
    </w:p>
    <w:p w14:paraId="6AA773DF" w14:textId="77777777" w:rsidR="003F5F79" w:rsidRPr="00734479" w:rsidRDefault="003F5F79" w:rsidP="003F5F79">
      <w:pPr>
        <w:spacing w:after="240" w:line="240" w:lineRule="auto"/>
        <w:rPr>
          <w:rFonts w:ascii="Times New Roman" w:eastAsia="Times New Roman" w:hAnsi="Times New Roman" w:cs="Times New Roman"/>
          <w:sz w:val="24"/>
          <w:szCs w:val="24"/>
        </w:rPr>
      </w:pPr>
    </w:p>
    <w:p w14:paraId="45FB9697" w14:textId="77777777" w:rsidR="003F5F79" w:rsidRPr="00734479" w:rsidRDefault="003F5F79" w:rsidP="003F5F79">
      <w:pPr>
        <w:spacing w:after="0" w:line="240" w:lineRule="auto"/>
        <w:textAlignment w:val="baseline"/>
        <w:rPr>
          <w:rFonts w:ascii="Arial" w:eastAsia="Times New Roman" w:hAnsi="Arial" w:cs="Arial"/>
        </w:rPr>
      </w:pPr>
    </w:p>
    <w:p w14:paraId="5FCCE9DB" w14:textId="730112A2" w:rsidR="003F5F79" w:rsidRPr="00734479" w:rsidRDefault="003F5F79" w:rsidP="003F5F79">
      <w:pPr>
        <w:spacing w:after="0" w:line="240" w:lineRule="auto"/>
        <w:textAlignment w:val="baseline"/>
        <w:rPr>
          <w:rFonts w:ascii="Arial" w:eastAsia="Times New Roman" w:hAnsi="Arial" w:cs="Arial"/>
          <w:sz w:val="21"/>
          <w:szCs w:val="21"/>
        </w:rPr>
      </w:pPr>
      <w:r w:rsidRPr="00734479">
        <w:rPr>
          <w:rFonts w:ascii="Arial" w:eastAsia="Times New Roman" w:hAnsi="Arial" w:cs="Arial"/>
        </w:rPr>
        <w:lastRenderedPageBreak/>
        <w:t xml:space="preserve">MEDSTAR MEDIA IS THE LEADING MARKETING FIRM FOR THE TOP SELLING </w:t>
      </w:r>
      <w:r w:rsidR="004D2F61" w:rsidRPr="00734479">
        <w:rPr>
          <w:rFonts w:ascii="Arial" w:eastAsia="Times New Roman" w:hAnsi="Arial" w:cs="Arial"/>
        </w:rPr>
        <w:t>INVISALIGN</w:t>
      </w:r>
      <w:r w:rsidRPr="00734479">
        <w:rPr>
          <w:rFonts w:ascii="Arial" w:eastAsia="Times New Roman" w:hAnsi="Arial" w:cs="Arial"/>
        </w:rPr>
        <w:t xml:space="preserve"> PROVIDERS.</w:t>
      </w:r>
    </w:p>
    <w:p w14:paraId="53346FF1" w14:textId="77777777" w:rsidR="003F5F79" w:rsidRPr="00734479" w:rsidRDefault="003F5F79" w:rsidP="003F5F79">
      <w:pPr>
        <w:spacing w:after="0" w:line="240" w:lineRule="auto"/>
        <w:rPr>
          <w:rFonts w:ascii="Times New Roman" w:eastAsia="Times New Roman" w:hAnsi="Times New Roman" w:cs="Times New Roman"/>
          <w:sz w:val="24"/>
          <w:szCs w:val="24"/>
        </w:rPr>
      </w:pPr>
      <w:r w:rsidRPr="00734479">
        <w:rPr>
          <w:rFonts w:ascii="Arial" w:eastAsia="Times New Roman" w:hAnsi="Arial" w:cs="Arial"/>
        </w:rPr>
        <w:t> </w:t>
      </w:r>
    </w:p>
    <w:p w14:paraId="756B337E" w14:textId="77777777" w:rsidR="003F5F79" w:rsidRPr="00734479" w:rsidRDefault="003F5F79" w:rsidP="003F5F79">
      <w:r w:rsidRPr="00734479">
        <w:rPr>
          <w:rFonts w:ascii="Arial" w:hAnsi="Arial" w:cs="Arial"/>
        </w:rPr>
        <w:t>We help dental practices sell more Invisalign by improving their online visibility and accessibility. Take our client, Dr. Alla, a phenomenal dentist with fantastic staff. Dr. Alla started her practice as a single location, with a limited budget, in a highly competitive market. With the right marketing strategy, she quickly grew to become a top provider of Invisalign in NYC. She is now a VIP Diamond Plus and has expanded her practice to 3 locations.</w:t>
      </w:r>
    </w:p>
    <w:p w14:paraId="2CA36947" w14:textId="77777777" w:rsidR="003F5F79" w:rsidRPr="00734479" w:rsidRDefault="003F5F79" w:rsidP="003F5F79"/>
    <w:p w14:paraId="140A900E" w14:textId="77777777" w:rsidR="003F5F79" w:rsidRPr="00734479" w:rsidRDefault="003F5F79" w:rsidP="003F5F79"/>
    <w:p w14:paraId="6B55530B" w14:textId="77777777" w:rsidR="003F5F79" w:rsidRPr="00734479" w:rsidRDefault="003F5F79" w:rsidP="003F5F79"/>
    <w:p w14:paraId="435FC33C" w14:textId="77777777" w:rsidR="003F5F79" w:rsidRPr="00734479" w:rsidRDefault="003F5F79" w:rsidP="003F5F79"/>
    <w:p w14:paraId="775EBC3E" w14:textId="77777777" w:rsidR="003F5F79" w:rsidRPr="00734479" w:rsidRDefault="003F5F79"/>
    <w:sectPr w:rsidR="003F5F79" w:rsidRPr="007344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32769"/>
    <w:multiLevelType w:val="multilevel"/>
    <w:tmpl w:val="526C7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4E05"/>
    <w:multiLevelType w:val="multilevel"/>
    <w:tmpl w:val="BF56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C67E79"/>
    <w:multiLevelType w:val="hybridMultilevel"/>
    <w:tmpl w:val="5C8A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rQ0NzOyMDQ2NbBU0lEKTi0uzszPAykwrAUAYMzB5iwAAAA="/>
  </w:docVars>
  <w:rsids>
    <w:rsidRoot w:val="003F5F79"/>
    <w:rsid w:val="00135DE8"/>
    <w:rsid w:val="003F5F79"/>
    <w:rsid w:val="004D1D72"/>
    <w:rsid w:val="004D2F61"/>
    <w:rsid w:val="005F2846"/>
    <w:rsid w:val="00734479"/>
    <w:rsid w:val="00770C76"/>
    <w:rsid w:val="00A42570"/>
    <w:rsid w:val="00AD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2FA82"/>
  <w15:chartTrackingRefBased/>
  <w15:docId w15:val="{7659E233-88AC-46C6-9E1B-B62916073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F79"/>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3</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2-04T22:46:00Z</dcterms:created>
  <dcterms:modified xsi:type="dcterms:W3CDTF">2020-02-05T01:08:00Z</dcterms:modified>
</cp:coreProperties>
</file>